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AF7F1A" w:rsidP="00AF7F1A" w:rsidRDefault="00AF7F1A" w14:paraId="211F6AC0" w14:textId="77777777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:rsidR="00AF7F1A" w:rsidP="00AF7F1A" w:rsidRDefault="00AF7F1A" w14:paraId="4D4F086A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AF7F1A" w:rsidP="00AF7F1A" w:rsidRDefault="00652680" w14:paraId="6C029AFA" w14:textId="1BAB0213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:rsidRPr="00D83B2B" w:rsidR="00D83B2B" w:rsidP="00AF7F1A" w:rsidRDefault="00AF7F1A" w14:paraId="788B100A" w14:textId="1FF98B20">
      <w:pPr>
        <w:spacing w:line="216" w:lineRule="auto"/>
        <w:rPr>
          <w:rFonts w:cstheme="minorHAnsi"/>
        </w:rPr>
      </w:pPr>
      <w:r w:rsidRPr="63746EBE" w:rsidR="00AF7F1A">
        <w:rPr>
          <w:rFonts w:cs="Calibri" w:cstheme="minorAscii"/>
        </w:rPr>
        <w:t>The Child and Adolescent Development degree provides students comprehensive understanding of a broad range human development domains including social, cognitive, physical, and culture for children and adolescence.</w:t>
      </w:r>
      <w:r w:rsidRPr="63746EBE" w:rsidR="00AF7F1A">
        <w:rPr>
          <w:rFonts w:cs="Calibri" w:cstheme="minorAscii"/>
        </w:rPr>
        <w:t xml:space="preserve"> </w:t>
      </w:r>
      <w:r w:rsidRPr="63746EBE" w:rsidR="00AF7F1A">
        <w:rPr>
          <w:rFonts w:cs="Calibri" w:cstheme="minorAsci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Pr="63746EBE" w:rsidR="00D83B2B">
        <w:rPr>
          <w:rFonts w:cs="Calibri" w:cstheme="minorAscii"/>
        </w:rPr>
        <w:t xml:space="preserve"> </w:t>
      </w:r>
    </w:p>
    <w:p w:rsidR="3E6E3872" w:rsidRDefault="3E6E3872" w14:paraId="711178C2" w14:textId="3C11A5EC">
      <w:r w:rsidRPr="63746EBE" w:rsidR="3E6E3872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63746EBE" w:rsidR="3E6E387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63746EBE" w:rsidR="3E6E3872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cc2640a074ac4bbd">
        <w:r w:rsidRPr="63746EBE" w:rsidR="3E6E3872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63746EBE" w:rsidR="3E6E3872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63746EBE" w:rsidR="3E6E3872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F7F1A" w:rsidR="00AF7F1A" w:rsidP="00AF7F1A" w:rsidRDefault="00AF7F1A" w14:paraId="3586D2A5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:rsidRPr="00AF7F1A" w:rsidR="00AF7F1A" w:rsidP="00AF7F1A" w:rsidRDefault="00AF7F1A" w14:paraId="104BDD1C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:rsidRPr="00AF7F1A" w:rsidR="00AF7F1A" w:rsidP="00AF7F1A" w:rsidRDefault="00AF7F1A" w14:paraId="496E347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:rsidR="00AF7F1A" w:rsidP="00AF7F1A" w:rsidRDefault="00AF7F1A" w14:paraId="7B15FEAE" w14:textId="063C522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:rsidRPr="007B70DE" w:rsidR="00175F91" w:rsidP="00175F91" w:rsidRDefault="00175F91" w14:paraId="120EDBD7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:rsidRPr="00945659" w:rsidR="00175F91" w:rsidP="00175F91" w:rsidRDefault="00175F91" w14:paraId="5F1494A8" w14:textId="5E3FAAC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 w:rsidR="00652680">
        <w:rPr>
          <w:rFonts w:asciiTheme="minorHAnsi" w:hAnsiTheme="minorHAnsi" w:cstheme="minorHAnsi"/>
          <w:sz w:val="20"/>
          <w:szCs w:val="20"/>
        </w:rPr>
        <w:t>C</w:t>
      </w:r>
    </w:p>
    <w:p w:rsidRPr="00175F91" w:rsidR="00175F91" w:rsidP="00175F91" w:rsidRDefault="00175F91" w14:paraId="532936A7" w14:textId="36AF444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</w:t>
      </w:r>
      <w:r w:rsidR="00652680">
        <w:rPr>
          <w:rFonts w:asciiTheme="minorHAnsi" w:hAnsiTheme="minorHAnsi" w:cstheme="minorHAnsi"/>
          <w:sz w:val="20"/>
          <w:szCs w:val="20"/>
        </w:rPr>
        <w:t>2</w:t>
      </w:r>
    </w:p>
    <w:p w:rsidRPr="002A3606" w:rsidR="00AF7F1A" w:rsidP="00AF7F1A" w:rsidRDefault="007B70DE" w14:paraId="3DD7D8BC" w14:textId="55E082B2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Pr="002A3606" w:rsidR="00AF7F1A">
        <w:rPr>
          <w:rFonts w:cstheme="minorHAnsi"/>
          <w:b/>
          <w:bCs/>
        </w:rPr>
        <w:t>Certificates</w:t>
      </w:r>
    </w:p>
    <w:p w:rsidRPr="00AF7F1A" w:rsidR="00AF7F1A" w:rsidP="00AF7F1A" w:rsidRDefault="00AF7F1A" w14:paraId="1CA2700D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:rsidRPr="00AF7F1A" w:rsidR="00AF7F1A" w:rsidP="00AF7F1A" w:rsidRDefault="00AF7F1A" w14:paraId="1EB16EB4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:rsidRPr="00AF7F1A" w:rsidR="00AF7F1A" w:rsidP="00AF7F1A" w:rsidRDefault="00AF7F1A" w14:paraId="17F0A9EA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:rsidRPr="00AF7F1A" w:rsidR="00AF7F1A" w:rsidP="00AF7F1A" w:rsidRDefault="00AF7F1A" w14:paraId="06B3242B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63746EBE" w:rsidRDefault="00175F91" w14:paraId="64E88867" w14:textId="2102BFE8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63746EB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63746EBE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63746EB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63746EBE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3746EBE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d0868f2cfcce443c">
        <w:r w:rsidRPr="63746EBE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63746EBE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52680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3D6B958D" w14:textId="41C281B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652680" w:rsidR="00652680" w:rsidP="00652680" w:rsidRDefault="00652680" w14:paraId="635529C6" w14:textId="0A3BE29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652680" w:rsidR="00652680" w:rsidP="00652680" w:rsidRDefault="00652680" w14:paraId="55306BD1" w14:textId="29589AC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38119C" w:rsidP="001531BC" w:rsidRDefault="00652680" w14:paraId="3E149C49" w14:textId="35729B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tcW w:w="5870" w:type="dxa"/>
          </w:tcPr>
          <w:p w:rsidRPr="00652680" w:rsidR="0038119C" w:rsidP="001531BC" w:rsidRDefault="00652680" w14:paraId="37BC83B3" w14:textId="7F99047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:rsidRPr="00652680" w:rsidR="00652680" w:rsidP="00652680" w:rsidRDefault="00652680" w14:paraId="56152D89" w14:textId="558D723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22C1A284" w14:textId="4BA061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00</w:t>
            </w:r>
          </w:p>
        </w:tc>
        <w:tc>
          <w:tcPr>
            <w:tcW w:w="5870" w:type="dxa"/>
          </w:tcPr>
          <w:p w:rsidRPr="00652680" w:rsidR="00652680" w:rsidP="00652680" w:rsidRDefault="00652680" w14:paraId="798454FA" w14:textId="031F8A8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:rsidRPr="00652680" w:rsidR="00652680" w:rsidP="00652680" w:rsidRDefault="00652680" w14:paraId="64BCEF68" w14:textId="13ECB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20B8434A" w14:textId="712F1C4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652680" w:rsidR="00652680" w:rsidP="00652680" w:rsidRDefault="00652680" w14:paraId="57FA4267" w14:textId="1D0C5D2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652680" w:rsidR="00652680" w:rsidP="00652680" w:rsidRDefault="00652680" w14:paraId="36D23F10" w14:textId="223052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652680" w:rsidP="00652680" w:rsidRDefault="00652680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7B889088" w14:textId="45B93D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DE-110</w:t>
            </w:r>
          </w:p>
        </w:tc>
        <w:tc>
          <w:tcPr>
            <w:tcW w:w="5870" w:type="dxa"/>
          </w:tcPr>
          <w:p w:rsidRPr="00652680" w:rsidR="00652680" w:rsidP="00652680" w:rsidRDefault="00652680" w14:paraId="411DA8EB" w14:textId="5F6F327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:rsidRPr="00652680" w:rsidR="00652680" w:rsidP="00652680" w:rsidRDefault="00652680" w14:paraId="29E60E6C" w14:textId="39FC2C0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00EC13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52680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76FDD812" w14:textId="0B260A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tcW w:w="5870" w:type="dxa"/>
          </w:tcPr>
          <w:p w:rsidRPr="00652680" w:rsidR="00652680" w:rsidP="00652680" w:rsidRDefault="00652680" w14:paraId="03571DB6" w14:textId="3F79D44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:rsidRPr="00652680" w:rsidR="00652680" w:rsidP="00652680" w:rsidRDefault="00652680" w14:paraId="401B7A34" w14:textId="02D4AB8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66A271EF" w14:textId="42723B4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tcW w:w="5870" w:type="dxa"/>
          </w:tcPr>
          <w:p w:rsidRPr="00652680" w:rsidR="00652680" w:rsidP="00652680" w:rsidRDefault="00652680" w14:paraId="00F9BB57" w14:textId="2527EF6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:rsidRPr="00652680" w:rsidR="00652680" w:rsidP="00652680" w:rsidRDefault="00652680" w14:paraId="0794A019" w14:textId="2508A7B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65DB1BD4" w14:textId="7CABB3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TR-101</w:t>
            </w:r>
          </w:p>
        </w:tc>
        <w:tc>
          <w:tcPr>
            <w:tcW w:w="5870" w:type="dxa"/>
          </w:tcPr>
          <w:p w:rsidRPr="00652680" w:rsidR="00652680" w:rsidP="00652680" w:rsidRDefault="00652680" w14:paraId="21C771E7" w14:textId="3A3FAC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stronomy  </w:t>
            </w:r>
          </w:p>
        </w:tc>
        <w:tc>
          <w:tcPr>
            <w:tcW w:w="1313" w:type="dxa"/>
          </w:tcPr>
          <w:p w:rsidRPr="00652680" w:rsidR="00652680" w:rsidP="00652680" w:rsidRDefault="00652680" w14:paraId="7B69753E" w14:textId="7157E44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0828694A" w14:textId="5447FD4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tcW w:w="5870" w:type="dxa"/>
          </w:tcPr>
          <w:p w:rsidRPr="00652680" w:rsidR="00652680" w:rsidP="00652680" w:rsidRDefault="00652680" w14:paraId="115C0398" w14:textId="6402BD2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 </w:t>
            </w:r>
          </w:p>
        </w:tc>
        <w:tc>
          <w:tcPr>
            <w:tcW w:w="1313" w:type="dxa"/>
          </w:tcPr>
          <w:p w:rsidRPr="00652680" w:rsidR="00652680" w:rsidP="00652680" w:rsidRDefault="00652680" w14:paraId="12028B2E" w14:textId="6F48315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652680" w:rsidP="00652680" w:rsidRDefault="00652680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00D3E271" w14:textId="14D6CD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652680" w:rsidR="00652680" w:rsidP="00652680" w:rsidRDefault="00652680" w14:paraId="5BA2ADEA" w14:textId="39898C3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652680" w:rsidR="00652680" w:rsidP="00652680" w:rsidRDefault="00652680" w14:paraId="0AF6D1F0" w14:textId="6E3F634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7051E" w14:paraId="1B2AB367" w14:textId="7F5A0244">
      <w:pPr>
        <w:pStyle w:val="Heading10"/>
      </w:pPr>
      <w:r>
        <w:lastRenderedPageBreak/>
        <w:t>Career Options</w:t>
      </w:r>
    </w:p>
    <w:p w:rsidRPr="00702EF2" w:rsidR="00702EF2" w:rsidP="00702EF2" w:rsidRDefault="00702EF2" w14:paraId="339A77B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:rsidRPr="00702EF2" w:rsidR="00702EF2" w:rsidP="00702EF2" w:rsidRDefault="00702EF2" w14:paraId="47EF9D7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:rsidRPr="00702EF2" w:rsidR="00702EF2" w:rsidP="00702EF2" w:rsidRDefault="00702EF2" w14:paraId="218E9E7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:rsidR="00605018" w:rsidP="00702EF2" w:rsidRDefault="0067051E" w14:paraId="24DA84FC" w14:textId="30F4272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2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Pr="00175F91" w:rsidR="00175F91" w:rsidP="00175F91" w:rsidRDefault="007E2BD7" w14:paraId="32BBC173" w14:textId="77777777">
      <w:pPr>
        <w:spacing w:after="0"/>
        <w:rPr>
          <w:sz w:val="16"/>
          <w:szCs w:val="16"/>
        </w:rPr>
      </w:pPr>
      <w:r>
        <w:br w:type="column"/>
      </w:r>
    </w:p>
    <w:p w:rsidR="00605018" w:rsidP="00175F91" w:rsidRDefault="00605018" w14:paraId="31CF803D" w14:textId="12968011">
      <w:pPr>
        <w:pStyle w:val="Heading10"/>
      </w:pPr>
      <w:r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175F91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007B70DE" w:rsidRDefault="00F76131" w14:paraId="46C25BDD" w14:textId="0D68B0A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B965E0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52680" w:rsidTr="00B965E0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7D5599BC" w14:textId="142D8D3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LIT-132</w:t>
            </w:r>
          </w:p>
        </w:tc>
        <w:tc>
          <w:tcPr>
            <w:tcW w:w="5870" w:type="dxa"/>
          </w:tcPr>
          <w:p w:rsidRPr="00652680" w:rsidR="00652680" w:rsidP="00652680" w:rsidRDefault="00652680" w14:paraId="57F7AEC4" w14:textId="1BA0F2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olescent Literature </w:t>
            </w:r>
          </w:p>
        </w:tc>
        <w:tc>
          <w:tcPr>
            <w:tcW w:w="1313" w:type="dxa"/>
          </w:tcPr>
          <w:p w:rsidRPr="00652680" w:rsidR="00652680" w:rsidP="00652680" w:rsidRDefault="00652680" w14:paraId="53F87D94" w14:textId="0935DE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:rsidTr="00B965E0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1AADC63B" w14:textId="7DD61F1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15</w:t>
            </w:r>
          </w:p>
        </w:tc>
        <w:tc>
          <w:tcPr>
            <w:tcW w:w="5870" w:type="dxa"/>
          </w:tcPr>
          <w:p w:rsidRPr="00652680" w:rsidR="00652680" w:rsidP="00652680" w:rsidRDefault="00652680" w14:paraId="179A7923" w14:textId="3B29D77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:rsidRPr="00652680" w:rsidR="00652680" w:rsidP="00652680" w:rsidRDefault="00652680" w14:paraId="1C25F3EE" w14:textId="2256873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:rsidTr="00B965E0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52680" w:rsidP="00652680" w:rsidRDefault="00652680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09994A1B" w14:textId="229B925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YC-124</w:t>
            </w:r>
          </w:p>
        </w:tc>
        <w:tc>
          <w:tcPr>
            <w:tcW w:w="5870" w:type="dxa"/>
          </w:tcPr>
          <w:p w:rsidRPr="00652680" w:rsidR="00652680" w:rsidP="00652680" w:rsidRDefault="00652680" w14:paraId="58BCA94D" w14:textId="1D2A131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Research Methodology with Lab </w:t>
            </w:r>
          </w:p>
        </w:tc>
        <w:tc>
          <w:tcPr>
            <w:tcW w:w="1313" w:type="dxa"/>
          </w:tcPr>
          <w:p w:rsidRPr="00652680" w:rsidR="00652680" w:rsidP="00652680" w:rsidRDefault="00652680" w14:paraId="58B7D15A" w14:textId="5A35B7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:rsidTr="00B965E0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B965E0" w:rsidR="00652680" w:rsidP="00652680" w:rsidRDefault="00652680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52680" w:rsidR="00652680" w:rsidP="00652680" w:rsidRDefault="00652680" w14:paraId="62125EC7" w14:textId="65F21F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2</w:t>
            </w:r>
          </w:p>
        </w:tc>
        <w:tc>
          <w:tcPr>
            <w:tcW w:w="5870" w:type="dxa"/>
          </w:tcPr>
          <w:p w:rsidRPr="00652680" w:rsidR="00652680" w:rsidP="00652680" w:rsidRDefault="00652680" w14:paraId="75CAD893" w14:textId="317A095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:rsidRPr="00652680" w:rsidR="00652680" w:rsidP="00652680" w:rsidRDefault="00652680" w14:paraId="01E368E8" w14:textId="1C3C1B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:rsidTr="00652680" w14:paraId="42D0CC1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:rsidRPr="00B965E0" w:rsidR="00652680" w:rsidP="00652680" w:rsidRDefault="00652680" w14:paraId="129F26A9" w14:textId="3185B1E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FFFFF" w:themeFill="background1"/>
          </w:tcPr>
          <w:p w:rsidRPr="00652680" w:rsidR="00652680" w:rsidP="00652680" w:rsidRDefault="00652680" w14:paraId="7E9AEC9E" w14:textId="4909857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102</w:t>
            </w:r>
          </w:p>
        </w:tc>
        <w:tc>
          <w:tcPr>
            <w:tcW w:w="5870" w:type="dxa"/>
            <w:shd w:val="clear" w:color="auto" w:fill="FFFFFF" w:themeFill="background1"/>
          </w:tcPr>
          <w:p w:rsidRPr="00652680" w:rsidR="00652680" w:rsidP="00652680" w:rsidRDefault="00652680" w14:paraId="187477B1" w14:textId="0D51B2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ultural Geography  </w:t>
            </w:r>
          </w:p>
        </w:tc>
        <w:tc>
          <w:tcPr>
            <w:tcW w:w="1313" w:type="dxa"/>
            <w:shd w:val="clear" w:color="auto" w:fill="FFFFFF" w:themeFill="background1"/>
          </w:tcPr>
          <w:p w:rsidRPr="00652680" w:rsidR="00652680" w:rsidP="00652680" w:rsidRDefault="00652680" w14:paraId="47207261" w14:textId="122EEA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442D2C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65268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37A0AE77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52680" w:rsidTr="37A0AE77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52680" w:rsidP="00652680" w:rsidRDefault="00652680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52680" w:rsidR="00652680" w:rsidP="00652680" w:rsidRDefault="00652680" w14:paraId="39141659" w14:textId="14709BD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52680" w:rsidR="00652680" w:rsidP="00652680" w:rsidRDefault="00652680" w14:paraId="52AA2F38" w14:textId="6F19EB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Human Development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52680" w:rsidR="00652680" w:rsidP="00652680" w:rsidRDefault="00652680" w14:paraId="65E25DD8" w14:textId="6A8372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:rsidTr="37A0AE77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52680" w:rsidP="00652680" w:rsidRDefault="00652680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52680" w:rsidR="00652680" w:rsidP="37A0AE77" w:rsidRDefault="00652680" w14:paraId="6E237BC8" w14:textId="478535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7A0AE77" w:rsidR="00652680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37A0AE77" w:rsidR="6846935E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52680" w:rsidR="00652680" w:rsidP="00652680" w:rsidRDefault="00652680" w14:paraId="6250AC6D" w14:textId="131039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52680" w:rsidR="00652680" w:rsidP="00652680" w:rsidRDefault="00652680" w14:paraId="4BF3CCB4" w14:textId="1A76E4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:rsidTr="37A0AE77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52680" w:rsidP="00652680" w:rsidRDefault="00652680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652680" w:rsidR="00652680" w:rsidP="00652680" w:rsidRDefault="00652680" w14:paraId="758A2ED0" w14:textId="544810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HS-1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652680" w:rsidR="00652680" w:rsidP="00652680" w:rsidRDefault="00652680" w14:paraId="5132DCF8" w14:textId="602991B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Fundamentals of Healthful Living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52680" w:rsidR="00652680" w:rsidP="00652680" w:rsidRDefault="00652680" w14:paraId="2753F63B" w14:textId="723378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:rsidTr="37A0AE77" w14:paraId="33F1B39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B965E0" w:rsidR="00652680" w:rsidP="00652680" w:rsidRDefault="00652680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652680" w:rsidR="00652680" w:rsidP="00652680" w:rsidRDefault="00652680" w14:paraId="394AF44D" w14:textId="033F033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NUTR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652680" w:rsidR="00652680" w:rsidP="00652680" w:rsidRDefault="00652680" w14:paraId="0B8B04D1" w14:textId="5D0D983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Family Nutr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652680" w:rsidR="00652680" w:rsidP="00652680" w:rsidRDefault="00652680" w14:paraId="6F448D68" w14:textId="1BB565C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3533FC81">
      <w:pPr>
        <w:ind w:left="360"/>
        <w:rPr>
          <w:sz w:val="18"/>
          <w:szCs w:val="18"/>
        </w:rPr>
      </w:pPr>
      <w:r w:rsidRPr="6C8814C4" w:rsidR="0072641A">
        <w:rPr>
          <w:rStyle w:val="Hyperlink"/>
          <w:b w:val="1"/>
          <w:bCs w:val="1"/>
          <w:color w:val="auto"/>
          <w:sz w:val="18"/>
          <w:szCs w:val="18"/>
          <w:u w:val="none"/>
        </w:rPr>
        <w:t>Language Requirement</w:t>
      </w:r>
      <w:r w:rsidRPr="6C8814C4" w:rsidR="0072641A">
        <w:rPr>
          <w:rStyle w:val="Hyperlink"/>
          <w:color w:val="auto"/>
          <w:sz w:val="18"/>
          <w:szCs w:val="18"/>
          <w:u w:val="none"/>
        </w:rPr>
        <w:t xml:space="preserve">: </w:t>
      </w:r>
      <w:r w:rsidRPr="6C8814C4" w:rsidR="001D28FC">
        <w:rPr>
          <w:rStyle w:val="Hyperlink"/>
          <w:color w:val="auto"/>
          <w:sz w:val="18"/>
          <w:szCs w:val="18"/>
          <w:u w:val="none"/>
        </w:rPr>
        <w:t>For students who did not meet the LOTE requirement in high school, they may fulfill Area 6 by demonstrating proficiency by completing ASL-100 American Sign Language I, FREN-101 Elementary French I, or SPAN-101 Elementary Spanish I with a grade C or better. Languages other than English for Native Speakers are also acceptable for meeting this requirement.</w:t>
      </w:r>
    </w:p>
    <w:p w:rsidR="468DD31D" w:rsidP="6C8814C4" w:rsidRDefault="468DD31D" w14:paraId="1E82855B" w14:textId="4B4CB1EA">
      <w:pPr>
        <w:pStyle w:val="Normal"/>
        <w:ind w:left="360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6C8814C4" w:rsidR="468DD31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E1621" w:rsidP="00DF2F19" w:rsidRDefault="000E1621" w14:paraId="61F6CAD8" w14:textId="77777777">
      <w:pPr>
        <w:spacing w:after="0" w:line="240" w:lineRule="auto"/>
      </w:pPr>
      <w:r>
        <w:separator/>
      </w:r>
    </w:p>
  </w:endnote>
  <w:endnote w:type="continuationSeparator" w:id="0">
    <w:p w:rsidR="000E1621" w:rsidP="00DF2F19" w:rsidRDefault="000E1621" w14:paraId="09A7A1BB" w14:textId="77777777">
      <w:pPr>
        <w:spacing w:after="0" w:line="240" w:lineRule="auto"/>
      </w:pPr>
      <w:r>
        <w:continuationSeparator/>
      </w:r>
    </w:p>
  </w:endnote>
  <w:endnote w:type="continuationNotice" w:id="1">
    <w:p w:rsidR="000E1621" w:rsidRDefault="000E1621" w14:paraId="797C2FF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61BB" w:rsidRDefault="003261BB" w14:paraId="2B98817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E1621" w:rsidP="00DF2F19" w:rsidRDefault="000E1621" w14:paraId="20B357CD" w14:textId="77777777">
      <w:pPr>
        <w:spacing w:after="0" w:line="240" w:lineRule="auto"/>
      </w:pPr>
      <w:r>
        <w:separator/>
      </w:r>
    </w:p>
  </w:footnote>
  <w:footnote w:type="continuationSeparator" w:id="0">
    <w:p w:rsidR="000E1621" w:rsidP="00DF2F19" w:rsidRDefault="000E1621" w14:paraId="6CB79DD9" w14:textId="77777777">
      <w:pPr>
        <w:spacing w:after="0" w:line="240" w:lineRule="auto"/>
      </w:pPr>
      <w:r>
        <w:continuationSeparator/>
      </w:r>
    </w:p>
  </w:footnote>
  <w:footnote w:type="continuationNotice" w:id="1">
    <w:p w:rsidR="000E1621" w:rsidRDefault="000E1621" w14:paraId="46B70BA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61BB" w:rsidRDefault="003261BB" w14:paraId="5B2F6FF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61BB" w:rsidRDefault="003261BB" w14:paraId="45E5057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73A171D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936475A" w:rsidR="3936475A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936475A" w:rsidR="3936475A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936475A" w:rsidR="3936475A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936475A" w:rsidR="3936475A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36614526">
    <w:abstractNumId w:val="1"/>
  </w:num>
  <w:num w:numId="2" w16cid:durableId="1577937341">
    <w:abstractNumId w:val="2"/>
  </w:num>
  <w:num w:numId="3" w16cid:durableId="1438214305">
    <w:abstractNumId w:val="3"/>
  </w:num>
  <w:num w:numId="4" w16cid:durableId="203279935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0E46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1621"/>
    <w:rsid w:val="001212D3"/>
    <w:rsid w:val="00144B9F"/>
    <w:rsid w:val="001531BC"/>
    <w:rsid w:val="00157999"/>
    <w:rsid w:val="0017252B"/>
    <w:rsid w:val="00174DF5"/>
    <w:rsid w:val="00175F91"/>
    <w:rsid w:val="00184AD7"/>
    <w:rsid w:val="0019475E"/>
    <w:rsid w:val="00197394"/>
    <w:rsid w:val="001B29AE"/>
    <w:rsid w:val="001D28FC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3860"/>
    <w:rsid w:val="0031534F"/>
    <w:rsid w:val="00323BAA"/>
    <w:rsid w:val="0032480E"/>
    <w:rsid w:val="003261BB"/>
    <w:rsid w:val="003276D3"/>
    <w:rsid w:val="00330A18"/>
    <w:rsid w:val="0034427C"/>
    <w:rsid w:val="0035440E"/>
    <w:rsid w:val="00376791"/>
    <w:rsid w:val="00376E98"/>
    <w:rsid w:val="0038119C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2B70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D0FF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52680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2EF2"/>
    <w:rsid w:val="007050D6"/>
    <w:rsid w:val="007125B4"/>
    <w:rsid w:val="0072641A"/>
    <w:rsid w:val="00732138"/>
    <w:rsid w:val="0073353B"/>
    <w:rsid w:val="007370F9"/>
    <w:rsid w:val="0074417A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599F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  <w:rsid w:val="37A0AE77"/>
    <w:rsid w:val="3936475A"/>
    <w:rsid w:val="3E6E3872"/>
    <w:rsid w:val="468DD31D"/>
    <w:rsid w:val="63746EBE"/>
    <w:rsid w:val="6846935E"/>
    <w:rsid w:val="6C88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s://msjc.edu/careereducation/cwee/index.html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://msjc.emsicc.com" TargetMode="External" Id="rId22" /><Relationship Type="http://schemas.openxmlformats.org/officeDocument/2006/relationships/hyperlink" Target="https://www.msjc.edu/hub/" TargetMode="External" Id="Rcc2640a074ac4bbd" /><Relationship Type="http://schemas.openxmlformats.org/officeDocument/2006/relationships/hyperlink" Target="https://catalog.msjc.edu/instructional-programs/" TargetMode="External" Id="Rd0868f2cfcce443c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DS_AAT_Child_Adolescent_Dev_UC</dc:title>
  <dc:subject/>
  <dc:creator>Rhonda Nishimoto</dc:creator>
  <keywords/>
  <dc:description/>
  <lastModifiedBy>Meghan Basgall</lastModifiedBy>
  <revision>10</revision>
  <dcterms:created xsi:type="dcterms:W3CDTF">2021-02-23T20:19:00.0000000Z</dcterms:created>
  <dcterms:modified xsi:type="dcterms:W3CDTF">2023-05-11T23:41:12.74012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